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Israel</w:t>
      </w:r>
      <w:r>
        <w:t xml:space="preserve"> </w:t>
      </w:r>
      <w:r>
        <w:t xml:space="preserve">Jerusalem</w:t>
      </w:r>
    </w:p>
    <w:bookmarkStart w:id="20" w:name="X412883c1df641d04da96acfc1289d2e4f952efd"/>
    <w:p>
      <w:pPr>
        <w:pStyle w:val="Heading1"/>
      </w:pPr>
      <w:r>
        <w:t xml:space="preserve">Cover Letter for Psychologist Position in Israel Jerusalem</w:t>
      </w:r>
    </w:p>
    <w:p>
      <w:pPr>
        <w:pStyle w:val="FirstParagraph"/>
      </w:pPr>
      <w:r>
        <w:rPr>
          <w:bCs/>
          <w:b/>
        </w:rPr>
        <w:t xml:space="preserve">Dear [Hiring Manager's Name],</w:t>
      </w:r>
    </w:p>
    <w:p>
      <w:pPr>
        <w:pStyle w:val="BodyText"/>
      </w:pPr>
      <w:r>
        <w:t xml:space="preserve">I am writing to express my sincere interest in the Psychologist position at [Organization Name] in Israel Jerusalem. As a dedicated mental health professional with a passion for supporting individuals and communities through therapeutic intervention, I am eager to contribute my expertise to an organization that values the unique cultural and psychological needs of its clients. This opportunity aligns perfectly with my career goals, as I have long been inspired by the resilience of people in Israel Jerusalem and the vital role mental health plays in fostering well-being in such a dynamic environment.</w:t>
      </w:r>
    </w:p>
    <w:p>
      <w:pPr>
        <w:pStyle w:val="BodyText"/>
      </w:pPr>
      <w:r>
        <w:t xml:space="preserve">With [X years] of experience as a licensed Psychologist, I have developed a deep understanding of the complexities of human behavior and the importance of culturally sensitive care. My academic background includes a Master’s degree in Clinical Psychology from [University Name], where I focused on trauma-informed practices and community-based interventions. This foundation has equipped me to address the diverse challenges faced by individuals in high-stress environments, such as those encountered in Israel Jerusalem. Whether working with children, adults, or families, I prioritize creating a safe and supportive space for healing and growth.</w:t>
      </w:r>
    </w:p>
    <w:p>
      <w:pPr>
        <w:pStyle w:val="BodyText"/>
      </w:pPr>
      <w:r>
        <w:t xml:space="preserve">One of the most rewarding aspects of my career has been collaborating with organizations that serve marginalized populations. In my previous role at [Previous Organization], I provided individual and group therapy to clients dealing with anxiety, depression, and post-traumatic stress disorder (PTSD). I also co-led workshops on emotional resilience for communities affected by conflict, which reinforced the importance of mental health advocacy in regions like Israel Jerusalem. My ability to adapt therapeutic techniques to align with cultural values has allowed me to build trust and foster meaningful connections with clients from various backgrounds.</w:t>
      </w:r>
    </w:p>
    <w:p>
      <w:pPr>
        <w:pStyle w:val="BodyText"/>
      </w:pPr>
      <w:r>
        <w:t xml:space="preserve">What draws me specifically to Israel Jerusalem is the region’s rich history, diverse communities, and the unique psychological challenges that arise from its geopolitical landscape. As a Psychologist, I am committed to understanding and addressing the nuanced needs of individuals navigating life in this vibrant city. The intersection of cultural identity, historical trauma, and modern-day stressors requires a therapist who is both empathetic and informed. I have spent years studying the psychological impact of conflict and displacement, which has deepened my resolve to support those in need through compassionate care.</w:t>
      </w:r>
    </w:p>
    <w:p>
      <w:pPr>
        <w:pStyle w:val="BodyText"/>
      </w:pPr>
      <w:r>
        <w:t xml:space="preserve">My proficiency in Hebrew and English further strengthens my ability to connect with clients in Israel Jerusalem. Language is a critical tool for building rapport, and I believe that effective communication is the cornerstone of successful therapy. Additionally, I have participated in training programs focused on working with Jewish, Arab, and immigrant populations, ensuring that my practice is inclusive and respectful of all cultural perspectives. This experience has taught me to approach each client as an individual while remaining mindful of the broader social context in which they live.</w:t>
      </w:r>
    </w:p>
    <w:p>
      <w:pPr>
        <w:pStyle w:val="BodyText"/>
      </w:pPr>
      <w:r>
        <w:t xml:space="preserve">In addition to my clinical skills, I bring a strong commitment to professional development and collaboration. I regularly attend conferences and workshops on trauma recovery, cognitive-behavioral therapy (CBT), and mindfulness practices. I also believe that teamwork is essential in mental health care, and I am eager to contribute to [Organization Name]’s mission by partnering with colleagues, community leaders, and other professionals to create holistic treatment plans. My goal is to not only support individual clients but also contribute to the overall mental health infrastructure of Israel Jerusalem.</w:t>
      </w:r>
    </w:p>
    <w:p>
      <w:pPr>
        <w:pStyle w:val="BodyText"/>
      </w:pPr>
      <w:r>
        <w:t xml:space="preserve">What sets me apart as a Psychologist is my unwavering dedication to empathy and ethical practice. I approach every client with curiosity, respect, and a genuine desire to understand their story. In Israel Jerusalem, where the pace of life can be intense and the emotional stakes high, I believe that therapy must be both accessible and deeply personal. My ability to remain patient, adaptable, and culturally aware allows me to meet clients exactly where they are while guiding them toward their goals.</w:t>
      </w:r>
    </w:p>
    <w:p>
      <w:pPr>
        <w:pStyle w:val="BodyText"/>
      </w:pPr>
      <w:r>
        <w:t xml:space="preserve">I am particularly drawn to [Organization Name] because of its reputation for innovative care and community engagement. Your work in [specific program or initiative, if known] resonates with my own values, and I am excited about the possibility of contributing to such impactful efforts. I am confident that my skills, experience, and passion for mental health will make me a valuable addition to your team.</w:t>
      </w:r>
    </w:p>
    <w:p>
      <w:pPr>
        <w:pStyle w:val="BodyText"/>
      </w:pPr>
      <w:r>
        <w:t xml:space="preserve">Thank you for considering my application. I would be honored to discuss how my background aligns with the needs of [Organization Name] and how I can contribute to the well-being of individuals in Israel Jerusalem. Please feel free to contact me at [Your Phone Number] or [Your Email Address] at your convenience. I look forward to the opportunity to further explore this exciting possibility.</w:t>
      </w:r>
    </w:p>
    <w:p>
      <w:pPr>
        <w:pStyle w:val="BodyText"/>
      </w:pPr>
      <w:r>
        <w:t xml:space="preserve">Warm regards,</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Israel Jerusalem</dc:title>
  <dc:creator/>
  <dc:language>en</dc:language>
  <cp:keywords/>
  <dcterms:created xsi:type="dcterms:W3CDTF">2026-07-21T02:47:52Z</dcterms:created>
  <dcterms:modified xsi:type="dcterms:W3CDTF">2026-07-21T02:47:52Z</dcterms:modified>
</cp:coreProperties>
</file>

<file path=docProps/custom.xml><?xml version="1.0" encoding="utf-8"?>
<Properties xmlns="http://schemas.openxmlformats.org/officeDocument/2006/custom-properties" xmlns:vt="http://schemas.openxmlformats.org/officeDocument/2006/docPropsVTypes"/>
</file>